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795B" w:rsidRDefault="00F96F7A" w:rsidP="00A7795B">
      <w:pPr>
        <w:spacing w:after="0"/>
        <w:ind w:left="72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5E749D6" wp14:editId="55085DC6">
            <wp:simplePos x="0" y="0"/>
            <wp:positionH relativeFrom="column">
              <wp:posOffset>120015</wp:posOffset>
            </wp:positionH>
            <wp:positionV relativeFrom="paragraph">
              <wp:posOffset>-306705</wp:posOffset>
            </wp:positionV>
            <wp:extent cx="477520" cy="48006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" cy="48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795B">
        <w:rPr>
          <w:rFonts w:asciiTheme="majorBidi" w:hAnsiTheme="majorBidi" w:cstheme="majorBidi"/>
          <w:b/>
          <w:bCs/>
          <w:noProof/>
        </w:rPr>
        <w:drawing>
          <wp:anchor distT="0" distB="0" distL="114300" distR="114300" simplePos="0" relativeHeight="251661312" behindDoc="1" locked="0" layoutInCell="1" allowOverlap="1" wp14:anchorId="4C8FBBE8" wp14:editId="41289B6F">
            <wp:simplePos x="0" y="0"/>
            <wp:positionH relativeFrom="column">
              <wp:posOffset>6237052</wp:posOffset>
            </wp:positionH>
            <wp:positionV relativeFrom="paragraph">
              <wp:posOffset>-353695</wp:posOffset>
            </wp:positionV>
            <wp:extent cx="481330" cy="480060"/>
            <wp:effectExtent l="0" t="0" r="0" b="0"/>
            <wp:wrapNone/>
            <wp:docPr id="3" name="Picture 3" descr="C:\Users\Awais\Downloads\CS Logo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wais\Downloads\CS Logo.jpe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" cy="48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Bidi" w:hAnsiTheme="majorBidi" w:cstheme="majorBidi"/>
          <w:b/>
          <w:bCs/>
          <w:sz w:val="28"/>
          <w:szCs w:val="28"/>
        </w:rPr>
        <w:t>DEP</w:t>
      </w:r>
      <w:r w:rsidR="00DD7ADD" w:rsidRPr="00A7795B">
        <w:rPr>
          <w:rFonts w:asciiTheme="majorBidi" w:hAnsiTheme="majorBidi" w:cstheme="majorBidi"/>
          <w:b/>
          <w:bCs/>
          <w:sz w:val="28"/>
          <w:szCs w:val="28"/>
        </w:rPr>
        <w:t>RTMENT OF COMPUTER SCIENCE</w:t>
      </w:r>
    </w:p>
    <w:p w:rsidR="002A2CC8" w:rsidRPr="001644A2" w:rsidRDefault="00A7795B" w:rsidP="00B9145F">
      <w:pPr>
        <w:spacing w:after="0"/>
        <w:ind w:left="720"/>
        <w:jc w:val="center"/>
        <w:rPr>
          <w:rFonts w:asciiTheme="majorBidi" w:hAnsiTheme="majorBidi" w:cstheme="majorBidi"/>
          <w:b/>
          <w:bCs/>
          <w:sz w:val="18"/>
          <w:szCs w:val="18"/>
        </w:rPr>
      </w:pPr>
      <w:r w:rsidRPr="00A7795B">
        <w:rPr>
          <w:rFonts w:asciiTheme="majorBidi" w:hAnsiTheme="majorBidi" w:cstheme="majorBidi"/>
          <w:b/>
          <w:bCs/>
          <w:sz w:val="26"/>
          <w:szCs w:val="26"/>
        </w:rPr>
        <w:t>P</w:t>
      </w:r>
      <w:r w:rsidR="00DD7ADD" w:rsidRPr="00A7795B">
        <w:rPr>
          <w:rFonts w:asciiTheme="majorBidi" w:hAnsiTheme="majorBidi" w:cstheme="majorBidi"/>
          <w:b/>
          <w:bCs/>
          <w:sz w:val="26"/>
          <w:szCs w:val="26"/>
        </w:rPr>
        <w:t>rogramming Fundamental Pre Mid Project</w:t>
      </w:r>
    </w:p>
    <w:p w:rsidR="002A2CC8" w:rsidRPr="00A61DA4" w:rsidRDefault="002A2CC8" w:rsidP="00C140EA">
      <w:pPr>
        <w:spacing w:after="0"/>
        <w:rPr>
          <w:rFonts w:asciiTheme="majorBidi" w:hAnsiTheme="majorBidi" w:cstheme="majorBidi"/>
          <w:sz w:val="24"/>
          <w:szCs w:val="24"/>
        </w:rPr>
      </w:pPr>
      <w:r w:rsidRPr="00A61DA4">
        <w:rPr>
          <w:rFonts w:asciiTheme="majorBidi" w:hAnsiTheme="majorBidi" w:cstheme="majorBidi"/>
          <w:b/>
          <w:bCs/>
          <w:sz w:val="24"/>
          <w:szCs w:val="24"/>
        </w:rPr>
        <w:t>Project Name:</w:t>
      </w:r>
      <w:r w:rsidRPr="00A61DA4">
        <w:rPr>
          <w:rFonts w:asciiTheme="majorBidi" w:hAnsiTheme="majorBidi" w:cstheme="majorBidi"/>
          <w:sz w:val="24"/>
          <w:szCs w:val="24"/>
        </w:rPr>
        <w:t xml:space="preserve"> </w:t>
      </w:r>
      <w:sdt>
        <w:sdtPr>
          <w:rPr>
            <w:rFonts w:asciiTheme="majorBidi" w:hAnsiTheme="majorBidi" w:cstheme="majorBidi"/>
            <w:sz w:val="24"/>
            <w:szCs w:val="24"/>
          </w:rPr>
          <w:id w:val="719484146"/>
          <w:placeholder>
            <w:docPart w:val="81F6B5A8DD54493D8FE366CF3EF9B2F5"/>
          </w:placeholder>
        </w:sdtPr>
        <w:sdtEndPr/>
        <w:sdtContent>
          <w:r w:rsidR="00C140EA"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</w:sdtContent>
      </w:sdt>
      <w:r w:rsidRPr="00A61DA4">
        <w:rPr>
          <w:rFonts w:asciiTheme="majorBidi" w:hAnsiTheme="majorBidi" w:cstheme="majorBidi"/>
          <w:sz w:val="24"/>
          <w:szCs w:val="24"/>
        </w:rPr>
        <w:t xml:space="preserve"> </w:t>
      </w:r>
    </w:p>
    <w:p w:rsidR="002A2CC8" w:rsidRDefault="00DD7ADD" w:rsidP="00C140EA">
      <w:pPr>
        <w:tabs>
          <w:tab w:val="left" w:pos="7056"/>
        </w:tabs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Student Reg. No. </w:t>
      </w:r>
      <w:r w:rsidR="002A2CC8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  <w:r w:rsidR="002A2CC8" w:rsidRPr="00A61DA4">
        <w:rPr>
          <w:rFonts w:asciiTheme="majorBidi" w:hAnsiTheme="majorBidi" w:cstheme="majorBidi"/>
          <w:sz w:val="24"/>
          <w:szCs w:val="24"/>
        </w:rPr>
        <w:t xml:space="preserve"> </w:t>
      </w:r>
      <w:sdt>
        <w:sdtPr>
          <w:rPr>
            <w:rFonts w:asciiTheme="majorBidi" w:hAnsiTheme="majorBidi" w:cstheme="majorBidi"/>
            <w:sz w:val="24"/>
            <w:szCs w:val="24"/>
          </w:rPr>
          <w:id w:val="-605122169"/>
          <w:placeholder>
            <w:docPart w:val="2B1197CA2E0249BB8C14A14147A015BF"/>
          </w:placeholder>
        </w:sdtPr>
        <w:sdtEndPr/>
        <w:sdtContent>
          <w:r w:rsidR="00C140EA">
            <w:rPr>
              <w:rFonts w:asciiTheme="majorBidi" w:hAnsiTheme="majorBidi" w:cstheme="majorBidi"/>
              <w:sz w:val="24"/>
              <w:szCs w:val="24"/>
            </w:rPr>
            <w:t xml:space="preserve">                                                    </w:t>
          </w:r>
        </w:sdtContent>
      </w:sdt>
      <w:r w:rsidR="002A2CC8" w:rsidRPr="00A61DA4">
        <w:rPr>
          <w:rFonts w:asciiTheme="majorBidi" w:hAnsiTheme="majorBidi" w:cstheme="majorBidi"/>
          <w:sz w:val="24"/>
          <w:szCs w:val="24"/>
        </w:rPr>
        <w:t xml:space="preserve"> </w:t>
      </w:r>
      <w:r w:rsidR="002A2CC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Student </w:t>
      </w:r>
      <w:proofErr w:type="gramStart"/>
      <w:r w:rsidR="002A2CC8">
        <w:rPr>
          <w:rFonts w:asciiTheme="majorBidi" w:hAnsiTheme="majorBidi" w:cstheme="majorBidi"/>
          <w:b/>
          <w:bCs/>
          <w:sz w:val="24"/>
          <w:szCs w:val="24"/>
        </w:rPr>
        <w:t>Name</w:t>
      </w:r>
      <w:r>
        <w:rPr>
          <w:rFonts w:asciiTheme="majorBidi" w:hAnsiTheme="majorBidi" w:cstheme="majorBidi"/>
          <w:b/>
          <w:bCs/>
          <w:sz w:val="24"/>
          <w:szCs w:val="24"/>
        </w:rPr>
        <w:t>.</w:t>
      </w:r>
      <w:r w:rsidR="002A2CC8">
        <w:rPr>
          <w:rFonts w:asciiTheme="majorBidi" w:hAnsiTheme="majorBidi" w:cstheme="majorBidi"/>
          <w:b/>
          <w:bCs/>
          <w:sz w:val="24"/>
          <w:szCs w:val="24"/>
        </w:rPr>
        <w:t>:</w:t>
      </w:r>
      <w:proofErr w:type="gramEnd"/>
      <w:r w:rsidR="002A2CC8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2A2CC8" w:rsidRPr="00A61DA4">
        <w:rPr>
          <w:rFonts w:asciiTheme="majorBidi" w:hAnsiTheme="majorBidi" w:cstheme="majorBidi"/>
          <w:sz w:val="24"/>
          <w:szCs w:val="24"/>
        </w:rPr>
        <w:t xml:space="preserve">  </w:t>
      </w:r>
      <w:sdt>
        <w:sdtPr>
          <w:rPr>
            <w:rFonts w:asciiTheme="majorBidi" w:hAnsiTheme="majorBidi" w:cstheme="majorBidi"/>
            <w:sz w:val="24"/>
            <w:szCs w:val="24"/>
          </w:rPr>
          <w:id w:val="-717734446"/>
          <w:placeholder>
            <w:docPart w:val="059F1570B0704D2CB66720F54C1C5DE7"/>
          </w:placeholder>
        </w:sdtPr>
        <w:sdtEndPr/>
        <w:sdtContent>
          <w:r w:rsidR="00C140EA"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</w:sdtContent>
      </w:sdt>
      <w:r w:rsidR="002A2CC8" w:rsidRPr="00A61DA4">
        <w:rPr>
          <w:rFonts w:asciiTheme="majorBidi" w:hAnsiTheme="majorBidi" w:cstheme="majorBidi"/>
          <w:sz w:val="24"/>
          <w:szCs w:val="24"/>
        </w:rPr>
        <w:t xml:space="preserve"> </w:t>
      </w:r>
      <w:bookmarkStart w:id="0" w:name="_GoBack"/>
      <w:bookmarkEnd w:id="0"/>
    </w:p>
    <w:tbl>
      <w:tblPr>
        <w:tblStyle w:val="TableGrid"/>
        <w:tblpPr w:leftFromText="181" w:rightFromText="181" w:vertAnchor="text" w:horzAnchor="margin" w:tblpY="148"/>
        <w:tblW w:w="11044" w:type="dxa"/>
        <w:tblLayout w:type="fixed"/>
        <w:tblLook w:val="04A0" w:firstRow="1" w:lastRow="0" w:firstColumn="1" w:lastColumn="0" w:noHBand="0" w:noVBand="1"/>
      </w:tblPr>
      <w:tblGrid>
        <w:gridCol w:w="1526"/>
        <w:gridCol w:w="142"/>
        <w:gridCol w:w="1984"/>
        <w:gridCol w:w="425"/>
        <w:gridCol w:w="2268"/>
        <w:gridCol w:w="2127"/>
        <w:gridCol w:w="2572"/>
      </w:tblGrid>
      <w:tr w:rsidR="00DD7ADD" w:rsidRPr="00DD7ADD" w:rsidTr="00315F04">
        <w:trPr>
          <w:trHeight w:val="274"/>
        </w:trPr>
        <w:tc>
          <w:tcPr>
            <w:tcW w:w="1526" w:type="dxa"/>
            <w:shd w:val="clear" w:color="auto" w:fill="F2F2F2" w:themeFill="background1" w:themeFillShade="F2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126" w:type="dxa"/>
            <w:gridSpan w:val="2"/>
            <w:shd w:val="clear" w:color="auto" w:fill="F2F2F2" w:themeFill="background1" w:themeFillShade="F2"/>
          </w:tcPr>
          <w:p w:rsidR="00DD7ADD" w:rsidRPr="00DD7ADD" w:rsidRDefault="00315F04" w:rsidP="00315F0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-</w:t>
            </w:r>
            <w:r w:rsidR="00DD7ADD"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xtensive Evidence</w:t>
            </w:r>
          </w:p>
        </w:tc>
        <w:tc>
          <w:tcPr>
            <w:tcW w:w="2693" w:type="dxa"/>
            <w:gridSpan w:val="2"/>
            <w:shd w:val="clear" w:color="auto" w:fill="F2F2F2" w:themeFill="background1" w:themeFillShade="F2"/>
          </w:tcPr>
          <w:p w:rsidR="00DD7ADD" w:rsidRPr="00DD7ADD" w:rsidRDefault="00315F04" w:rsidP="000547E2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B-Convincing Evidence</w:t>
            </w:r>
          </w:p>
        </w:tc>
        <w:tc>
          <w:tcPr>
            <w:tcW w:w="2127" w:type="dxa"/>
            <w:shd w:val="clear" w:color="auto" w:fill="F2F2F2" w:themeFill="background1" w:themeFillShade="F2"/>
          </w:tcPr>
          <w:p w:rsidR="00DD7ADD" w:rsidRPr="00DD7ADD" w:rsidRDefault="00315F04" w:rsidP="00315F0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-</w:t>
            </w:r>
            <w:r w:rsidR="00DD7ADD"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imited Evidence</w:t>
            </w:r>
          </w:p>
        </w:tc>
        <w:tc>
          <w:tcPr>
            <w:tcW w:w="2572" w:type="dxa"/>
            <w:shd w:val="clear" w:color="auto" w:fill="F2F2F2" w:themeFill="background1" w:themeFillShade="F2"/>
          </w:tcPr>
          <w:p w:rsidR="00DD7ADD" w:rsidRPr="00DD7ADD" w:rsidRDefault="00315F04" w:rsidP="00315F0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-</w:t>
            </w:r>
            <w:r w:rsidR="00DD7ADD"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o Evidence</w:t>
            </w:r>
          </w:p>
        </w:tc>
      </w:tr>
      <w:tr w:rsidR="00DD7ADD" w:rsidRPr="00DD7ADD" w:rsidTr="00315F04">
        <w:trPr>
          <w:trHeight w:val="430"/>
        </w:trPr>
        <w:tc>
          <w:tcPr>
            <w:tcW w:w="1526" w:type="dxa"/>
          </w:tcPr>
          <w:p w:rsidR="00DD7ADD" w:rsidRPr="00DD7ADD" w:rsidRDefault="00DD7ADD" w:rsidP="00315F04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Documentation Formatting </w:t>
            </w: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26" w:type="dxa"/>
            <w:gridSpan w:val="2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All the </w:t>
            </w:r>
            <w:r w:rsidR="00F824C1" w:rsidRPr="00DD7ADD">
              <w:rPr>
                <w:rFonts w:asciiTheme="majorBidi" w:hAnsiTheme="majorBidi" w:cstheme="majorBidi"/>
                <w:sz w:val="20"/>
                <w:szCs w:val="20"/>
              </w:rPr>
              <w:t>documentation meets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 all the </w:t>
            </w:r>
            <w:r w:rsidR="00F824C1" w:rsidRPr="00DD7ADD">
              <w:rPr>
                <w:rFonts w:asciiTheme="majorBidi" w:hAnsiTheme="majorBidi" w:cstheme="majorBidi"/>
                <w:sz w:val="20"/>
                <w:szCs w:val="20"/>
              </w:rPr>
              <w:t>criteria.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</w:p>
        </w:tc>
        <w:tc>
          <w:tcPr>
            <w:tcW w:w="2693" w:type="dxa"/>
            <w:gridSpan w:val="2"/>
          </w:tcPr>
          <w:p w:rsidR="00DD7ADD" w:rsidRPr="00DD7ADD" w:rsidRDefault="00DD7ADD" w:rsidP="000547E2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Documentation is well for</w:t>
            </w:r>
            <w:r w:rsidR="00315F04">
              <w:rPr>
                <w:rFonts w:asciiTheme="majorBidi" w:hAnsiTheme="majorBidi" w:cstheme="majorBidi"/>
                <w:sz w:val="20"/>
                <w:szCs w:val="20"/>
              </w:rPr>
              <w:t>matted but some of the criteria is not fulfilled.</w:t>
            </w:r>
          </w:p>
        </w:tc>
        <w:tc>
          <w:tcPr>
            <w:tcW w:w="2127" w:type="dxa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Documentation is required a lot of improvement.</w:t>
            </w:r>
          </w:p>
        </w:tc>
        <w:tc>
          <w:tcPr>
            <w:tcW w:w="2572" w:type="dxa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Documentation</w:t>
            </w:r>
            <w:r w:rsidR="00315F04">
              <w:rPr>
                <w:rFonts w:asciiTheme="majorBidi" w:hAnsiTheme="majorBidi" w:cstheme="majorBidi"/>
                <w:sz w:val="20"/>
                <w:szCs w:val="20"/>
              </w:rPr>
              <w:t xml:space="preserve"> is not Available</w:t>
            </w:r>
          </w:p>
        </w:tc>
      </w:tr>
      <w:tr w:rsidR="00DD7ADD" w:rsidRPr="00DD7ADD" w:rsidTr="000547E2">
        <w:trPr>
          <w:trHeight w:val="430"/>
        </w:trPr>
        <w:tc>
          <w:tcPr>
            <w:tcW w:w="11044" w:type="dxa"/>
            <w:gridSpan w:val="7"/>
            <w:shd w:val="clear" w:color="auto" w:fill="F2F2F2" w:themeFill="background1" w:themeFillShade="F2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ocumentation Formatting Criteria: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  In </w:t>
            </w:r>
            <w:r w:rsidRPr="00315F0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Binder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, </w:t>
            </w: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itle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 Page, </w:t>
            </w: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eader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-Footers, Font </w:t>
            </w: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tyle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, Font </w:t>
            </w: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ize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 all are all consistence and according to given </w:t>
            </w: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uidelines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. Project </w:t>
            </w: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oster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 is professionally design and well presented</w:t>
            </w:r>
          </w:p>
        </w:tc>
      </w:tr>
      <w:tr w:rsidR="00DD7ADD" w:rsidRPr="00DD7ADD" w:rsidTr="00315F04">
        <w:trPr>
          <w:trHeight w:val="430"/>
        </w:trPr>
        <w:tc>
          <w:tcPr>
            <w:tcW w:w="1526" w:type="dxa"/>
            <w:shd w:val="clear" w:color="auto" w:fill="FFFFFF" w:themeFill="background1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Documentation Contents</w:t>
            </w:r>
          </w:p>
          <w:p w:rsidR="00DD7ADD" w:rsidRPr="00DD7ADD" w:rsidRDefault="00DD7ADD" w:rsidP="000547E2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Grade: </w:t>
            </w:r>
          </w:p>
        </w:tc>
        <w:tc>
          <w:tcPr>
            <w:tcW w:w="2126" w:type="dxa"/>
            <w:gridSpan w:val="2"/>
            <w:shd w:val="clear" w:color="auto" w:fill="FFFFFF" w:themeFill="background1"/>
          </w:tcPr>
          <w:p w:rsidR="00DD7ADD" w:rsidRPr="00DD7ADD" w:rsidRDefault="00315F04" w:rsidP="00315F04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Documentation </w:t>
            </w:r>
            <w:r w:rsidR="00DD7ADD"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includes all of the criteria. </w:t>
            </w:r>
          </w:p>
        </w:tc>
        <w:tc>
          <w:tcPr>
            <w:tcW w:w="2693" w:type="dxa"/>
            <w:gridSpan w:val="2"/>
            <w:shd w:val="clear" w:color="auto" w:fill="FFFFFF" w:themeFill="background1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Documentation meet more than 80% of the criteria given .</w:t>
            </w:r>
          </w:p>
        </w:tc>
        <w:tc>
          <w:tcPr>
            <w:tcW w:w="2127" w:type="dxa"/>
            <w:shd w:val="clear" w:color="auto" w:fill="FFFFFF" w:themeFill="background1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Documentation meet more than 50% of the criteria.</w:t>
            </w:r>
          </w:p>
        </w:tc>
        <w:tc>
          <w:tcPr>
            <w:tcW w:w="2572" w:type="dxa"/>
            <w:shd w:val="clear" w:color="auto" w:fill="FFFFFF" w:themeFill="background1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When the documentation meet less than 50% of the criteria.</w:t>
            </w:r>
          </w:p>
        </w:tc>
      </w:tr>
      <w:tr w:rsidR="00DD7ADD" w:rsidRPr="00DD7ADD" w:rsidTr="000547E2">
        <w:trPr>
          <w:trHeight w:val="430"/>
        </w:trPr>
        <w:tc>
          <w:tcPr>
            <w:tcW w:w="11044" w:type="dxa"/>
            <w:gridSpan w:val="7"/>
            <w:shd w:val="clear" w:color="auto" w:fill="F2F2F2" w:themeFill="background1" w:themeFillShade="F2"/>
          </w:tcPr>
          <w:p w:rsidR="00DD7ADD" w:rsidRPr="00DD7ADD" w:rsidRDefault="00DD7ADD" w:rsidP="000547E2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ocumentation Contents Criteria: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  </w:t>
            </w: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itle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 Page - </w:t>
            </w: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Table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 of </w:t>
            </w:r>
            <w:r w:rsidR="00503E59" w:rsidRPr="00DD7ADD">
              <w:rPr>
                <w:rFonts w:asciiTheme="majorBidi" w:hAnsiTheme="majorBidi" w:cstheme="majorBidi"/>
                <w:sz w:val="20"/>
                <w:szCs w:val="20"/>
              </w:rPr>
              <w:t>Contents -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  Project </w:t>
            </w: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bstract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   -  </w:t>
            </w: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unctional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 Requirements - </w:t>
            </w: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Wire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 Frames –</w:t>
            </w: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ata Flow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 Diagram-</w:t>
            </w: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ata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 Structure (Arrays)-</w:t>
            </w: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unction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 Headers and Description - </w:t>
            </w: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lgorithms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 and Flow Cha</w:t>
            </w:r>
            <w:r w:rsidR="00315F04">
              <w:rPr>
                <w:rFonts w:asciiTheme="majorBidi" w:hAnsiTheme="majorBidi" w:cstheme="majorBidi"/>
                <w:sz w:val="20"/>
                <w:szCs w:val="20"/>
              </w:rPr>
              <w:t>r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>ts of all functions-</w:t>
            </w: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 Test Cases 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are defined -Project </w:t>
            </w: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Code. 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- </w:t>
            </w: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Weakness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 in the Project and </w:t>
            </w: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uture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 Directions. - </w:t>
            </w: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onclusion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 and What your </w:t>
            </w: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earn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 from the Project and Course and What is your </w:t>
            </w: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uture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 Planning.</w:t>
            </w:r>
          </w:p>
        </w:tc>
      </w:tr>
      <w:tr w:rsidR="00DD7ADD" w:rsidRPr="00DD7ADD" w:rsidTr="00315F04">
        <w:trPr>
          <w:trHeight w:val="430"/>
        </w:trPr>
        <w:tc>
          <w:tcPr>
            <w:tcW w:w="1526" w:type="dxa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Project Complexity</w:t>
            </w:r>
          </w:p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  <w:p w:rsidR="00DD7ADD" w:rsidRPr="00DD7ADD" w:rsidRDefault="00DD7ADD" w:rsidP="000547E2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26" w:type="dxa"/>
            <w:gridSpan w:val="2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Project has at least 2 users types and each user has at least 5 functionalities.</w:t>
            </w:r>
          </w:p>
        </w:tc>
        <w:tc>
          <w:tcPr>
            <w:tcW w:w="2693" w:type="dxa"/>
            <w:gridSpan w:val="2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Project complexity meet 80% criteria given in extensive evidence</w:t>
            </w:r>
          </w:p>
        </w:tc>
        <w:tc>
          <w:tcPr>
            <w:tcW w:w="2127" w:type="dxa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Project complexity meet 50% criteria given in extensive evidence</w:t>
            </w:r>
          </w:p>
        </w:tc>
        <w:tc>
          <w:tcPr>
            <w:tcW w:w="2572" w:type="dxa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Project complexity meet less than 50% criteria given in extensive evidence</w:t>
            </w:r>
          </w:p>
        </w:tc>
      </w:tr>
      <w:tr w:rsidR="00DD7ADD" w:rsidRPr="00DD7ADD" w:rsidTr="00315F04">
        <w:trPr>
          <w:trHeight w:val="430"/>
        </w:trPr>
        <w:tc>
          <w:tcPr>
            <w:tcW w:w="1526" w:type="dxa"/>
          </w:tcPr>
          <w:p w:rsid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Code Style</w:t>
            </w:r>
          </w:p>
          <w:p w:rsidR="00DD7ADD" w:rsidRDefault="00DD7ADD" w:rsidP="000547E2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  <w:p w:rsidR="00DD7ADD" w:rsidRPr="00DD7ADD" w:rsidRDefault="00DD7ADD" w:rsidP="000547E2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26" w:type="dxa"/>
            <w:gridSpan w:val="2"/>
          </w:tcPr>
          <w:p w:rsidR="00DD7ADD" w:rsidRPr="00DD7ADD" w:rsidRDefault="00DD7ADD" w:rsidP="000547E2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All Code style criteria is followed</w:t>
            </w:r>
          </w:p>
        </w:tc>
        <w:tc>
          <w:tcPr>
            <w:tcW w:w="2693" w:type="dxa"/>
            <w:gridSpan w:val="2"/>
          </w:tcPr>
          <w:p w:rsidR="00DD7ADD" w:rsidRPr="00DD7ADD" w:rsidRDefault="00DD7ADD" w:rsidP="000547E2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All code style criteria followed but some improvements required</w:t>
            </w:r>
          </w:p>
        </w:tc>
        <w:tc>
          <w:tcPr>
            <w:tcW w:w="2127" w:type="dxa"/>
          </w:tcPr>
          <w:p w:rsidR="00DD7ADD" w:rsidRPr="00DD7ADD" w:rsidRDefault="00DD7ADD" w:rsidP="000547E2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lot of improvements required in coding style.</w:t>
            </w:r>
          </w:p>
        </w:tc>
        <w:tc>
          <w:tcPr>
            <w:tcW w:w="2572" w:type="dxa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id not follow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 code style, </w:t>
            </w:r>
          </w:p>
        </w:tc>
      </w:tr>
      <w:tr w:rsidR="00DD7ADD" w:rsidRPr="00DD7ADD" w:rsidTr="000547E2">
        <w:trPr>
          <w:trHeight w:val="430"/>
        </w:trPr>
        <w:tc>
          <w:tcPr>
            <w:tcW w:w="11044" w:type="dxa"/>
            <w:gridSpan w:val="7"/>
            <w:shd w:val="clear" w:color="auto" w:fill="F2F2F2" w:themeFill="background1" w:themeFillShade="F2"/>
          </w:tcPr>
          <w:p w:rsidR="00DD7ADD" w:rsidRPr="00DD7ADD" w:rsidRDefault="00DD7ADD" w:rsidP="000547E2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Code Style Criteria: 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 Consistent code style. Code is well indented. Variable and Function names are well defined.</w:t>
            </w:r>
          </w:p>
          <w:p w:rsidR="00DD7ADD" w:rsidRPr="00DD7ADD" w:rsidRDefault="00DD7ADD" w:rsidP="000547E2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White Spaces are well used. Comments are added</w:t>
            </w:r>
            <w:r w:rsidR="00E16A24">
              <w:rPr>
                <w:rFonts w:asciiTheme="majorBidi" w:hAnsiTheme="majorBidi" w:cstheme="majorBidi"/>
                <w:sz w:val="20"/>
                <w:szCs w:val="20"/>
              </w:rPr>
              <w:t>.</w:t>
            </w:r>
          </w:p>
        </w:tc>
      </w:tr>
      <w:tr w:rsidR="00DD7ADD" w:rsidRPr="00DD7ADD" w:rsidTr="00315F04">
        <w:trPr>
          <w:trHeight w:val="849"/>
        </w:trPr>
        <w:tc>
          <w:tcPr>
            <w:tcW w:w="1668" w:type="dxa"/>
            <w:gridSpan w:val="2"/>
          </w:tcPr>
          <w:p w:rsid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Code Documentation Mapping</w:t>
            </w:r>
          </w:p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1984" w:type="dxa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Code and documentation is synchronized. </w:t>
            </w:r>
          </w:p>
        </w:tc>
        <w:tc>
          <w:tcPr>
            <w:tcW w:w="2693" w:type="dxa"/>
            <w:gridSpan w:val="2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Code and documentation does not synchronized at </w:t>
            </w: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ome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 places</w:t>
            </w:r>
          </w:p>
        </w:tc>
        <w:tc>
          <w:tcPr>
            <w:tcW w:w="2127" w:type="dxa"/>
          </w:tcPr>
          <w:p w:rsidR="00DD7ADD" w:rsidRPr="00DD7ADD" w:rsidRDefault="00DD7ADD" w:rsidP="000C4D7F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Code and</w:t>
            </w:r>
            <w:r w:rsidR="000C4D7F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documentation does not synchronized at </w:t>
            </w: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any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 places</w:t>
            </w:r>
          </w:p>
        </w:tc>
        <w:tc>
          <w:tcPr>
            <w:tcW w:w="2572" w:type="dxa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Code and documentation </w:t>
            </w: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does not 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>synchronized.</w:t>
            </w:r>
          </w:p>
        </w:tc>
      </w:tr>
      <w:tr w:rsidR="00DD7ADD" w:rsidRPr="00DD7ADD" w:rsidTr="00315F04">
        <w:trPr>
          <w:trHeight w:val="430"/>
        </w:trPr>
        <w:tc>
          <w:tcPr>
            <w:tcW w:w="1668" w:type="dxa"/>
            <w:gridSpan w:val="2"/>
          </w:tcPr>
          <w:p w:rsid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Data Structure (Arrays)</w:t>
            </w:r>
          </w:p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1984" w:type="dxa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Data structure is sufficient for the project requirements</w:t>
            </w:r>
          </w:p>
        </w:tc>
        <w:tc>
          <w:tcPr>
            <w:tcW w:w="2693" w:type="dxa"/>
            <w:gridSpan w:val="2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Data Structure is sufficient but require improvement to meet project requirements.</w:t>
            </w:r>
          </w:p>
        </w:tc>
        <w:tc>
          <w:tcPr>
            <w:tcW w:w="2127" w:type="dxa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Data structure is not sufficient and need a lot of improvement</w:t>
            </w:r>
          </w:p>
        </w:tc>
        <w:tc>
          <w:tcPr>
            <w:tcW w:w="2572" w:type="dxa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Data Structure is not properly identified and declared.</w:t>
            </w:r>
          </w:p>
        </w:tc>
      </w:tr>
      <w:tr w:rsidR="00F824C1" w:rsidRPr="00DD7ADD" w:rsidTr="00315F04">
        <w:trPr>
          <w:trHeight w:val="430"/>
        </w:trPr>
        <w:tc>
          <w:tcPr>
            <w:tcW w:w="1668" w:type="dxa"/>
            <w:gridSpan w:val="2"/>
          </w:tcPr>
          <w:p w:rsidR="00F824C1" w:rsidRDefault="00F824C1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orting Features</w:t>
            </w:r>
          </w:p>
          <w:p w:rsidR="00B9145F" w:rsidRPr="00B9145F" w:rsidRDefault="00B9145F" w:rsidP="000547E2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9145F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1984" w:type="dxa"/>
          </w:tcPr>
          <w:p w:rsidR="00F824C1" w:rsidRPr="00DD7ADD" w:rsidRDefault="00C13199" w:rsidP="00C13199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ort</w:t>
            </w:r>
            <w:r w:rsidR="00F824C1">
              <w:rPr>
                <w:rFonts w:asciiTheme="majorBidi" w:hAnsiTheme="majorBidi" w:cstheme="majorBidi"/>
                <w:sz w:val="20"/>
                <w:szCs w:val="20"/>
              </w:rPr>
              <w:t xml:space="preserve"> working 100% </w:t>
            </w:r>
            <w:r w:rsidR="00B9145F">
              <w:rPr>
                <w:rFonts w:asciiTheme="majorBidi" w:hAnsiTheme="majorBidi" w:cstheme="majorBidi"/>
                <w:sz w:val="20"/>
                <w:szCs w:val="20"/>
              </w:rPr>
              <w:t xml:space="preserve">and generating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useful</w:t>
            </w:r>
            <w:r w:rsidR="00B9145F">
              <w:rPr>
                <w:rFonts w:asciiTheme="majorBidi" w:hAnsiTheme="majorBidi" w:cstheme="majorBidi"/>
                <w:sz w:val="20"/>
                <w:szCs w:val="20"/>
              </w:rPr>
              <w:t xml:space="preserve"> report</w:t>
            </w:r>
          </w:p>
        </w:tc>
        <w:tc>
          <w:tcPr>
            <w:tcW w:w="2693" w:type="dxa"/>
            <w:gridSpan w:val="2"/>
          </w:tcPr>
          <w:p w:rsidR="00F824C1" w:rsidRPr="00DD7ADD" w:rsidRDefault="00F824C1" w:rsidP="00B9145F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Sorting Feature is </w:t>
            </w:r>
            <w:r w:rsidR="00B9145F">
              <w:rPr>
                <w:rFonts w:asciiTheme="majorBidi" w:hAnsiTheme="majorBidi" w:cstheme="majorBidi"/>
                <w:sz w:val="20"/>
                <w:szCs w:val="20"/>
              </w:rPr>
              <w:t>working but sorted data is not useful for project</w:t>
            </w:r>
            <w:r w:rsidR="00276964">
              <w:rPr>
                <w:rFonts w:asciiTheme="majorBidi" w:hAnsiTheme="majorBidi" w:cstheme="majorBidi"/>
                <w:sz w:val="20"/>
                <w:szCs w:val="20"/>
              </w:rPr>
              <w:t>.</w:t>
            </w:r>
          </w:p>
        </w:tc>
        <w:tc>
          <w:tcPr>
            <w:tcW w:w="2127" w:type="dxa"/>
          </w:tcPr>
          <w:p w:rsidR="00F824C1" w:rsidRPr="00DD7ADD" w:rsidRDefault="00B9145F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orting feature is partial implemented</w:t>
            </w:r>
          </w:p>
        </w:tc>
        <w:tc>
          <w:tcPr>
            <w:tcW w:w="2572" w:type="dxa"/>
          </w:tcPr>
          <w:p w:rsidR="00F824C1" w:rsidRPr="00DD7ADD" w:rsidRDefault="00B9145F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Project do not contain sorting</w:t>
            </w:r>
          </w:p>
        </w:tc>
      </w:tr>
      <w:tr w:rsidR="00DD7ADD" w:rsidRPr="00DD7ADD" w:rsidTr="00315F04">
        <w:trPr>
          <w:trHeight w:val="430"/>
        </w:trPr>
        <w:tc>
          <w:tcPr>
            <w:tcW w:w="1668" w:type="dxa"/>
            <w:gridSpan w:val="2"/>
          </w:tcPr>
          <w:p w:rsid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Modularity</w:t>
            </w:r>
          </w:p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1984" w:type="dxa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Meet all Modularity criteria </w:t>
            </w:r>
          </w:p>
        </w:tc>
        <w:tc>
          <w:tcPr>
            <w:tcW w:w="2693" w:type="dxa"/>
            <w:gridSpan w:val="2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Meet all Modularity criteria but at some places it is missing</w:t>
            </w:r>
          </w:p>
        </w:tc>
        <w:tc>
          <w:tcPr>
            <w:tcW w:w="2127" w:type="dxa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Do not sufficiently meet the modularity criteria.</w:t>
            </w:r>
          </w:p>
        </w:tc>
        <w:tc>
          <w:tcPr>
            <w:tcW w:w="2572" w:type="dxa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No modularity or very minimum modularity.</w:t>
            </w:r>
          </w:p>
        </w:tc>
      </w:tr>
      <w:tr w:rsidR="00DD7ADD" w:rsidRPr="00DD7ADD" w:rsidTr="000547E2">
        <w:trPr>
          <w:trHeight w:val="430"/>
        </w:trPr>
        <w:tc>
          <w:tcPr>
            <w:tcW w:w="11044" w:type="dxa"/>
            <w:gridSpan w:val="7"/>
            <w:shd w:val="clear" w:color="auto" w:fill="EEECE1" w:themeFill="background2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Modularity criteria:</w:t>
            </w: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 Functions are defined for each major feature. Functions are independent (identify from parameter list and return types)- Demo Data Functionality Added-At least Two Unit Tests are defined.</w:t>
            </w:r>
          </w:p>
        </w:tc>
      </w:tr>
      <w:tr w:rsidR="00DD7ADD" w:rsidRPr="00DD7ADD" w:rsidTr="00A7795B">
        <w:trPr>
          <w:trHeight w:val="702"/>
        </w:trPr>
        <w:tc>
          <w:tcPr>
            <w:tcW w:w="1668" w:type="dxa"/>
            <w:gridSpan w:val="2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 xml:space="preserve">Validations </w:t>
            </w:r>
          </w:p>
          <w:p w:rsidR="00DD7ADD" w:rsidRPr="00DD7ADD" w:rsidRDefault="00DD7ADD" w:rsidP="00DD7AD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409" w:type="dxa"/>
            <w:gridSpan w:val="2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Validations on all number type inputs are applied</w:t>
            </w:r>
          </w:p>
        </w:tc>
        <w:tc>
          <w:tcPr>
            <w:tcW w:w="2268" w:type="dxa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Validations are applied but at some places it is missing.</w:t>
            </w:r>
          </w:p>
        </w:tc>
        <w:tc>
          <w:tcPr>
            <w:tcW w:w="2127" w:type="dxa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Validations are missing at lot of places</w:t>
            </w:r>
          </w:p>
        </w:tc>
        <w:tc>
          <w:tcPr>
            <w:tcW w:w="2572" w:type="dxa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No Validations are used</w:t>
            </w:r>
          </w:p>
        </w:tc>
      </w:tr>
      <w:tr w:rsidR="00DD7ADD" w:rsidRPr="00DD7ADD" w:rsidTr="000547E2">
        <w:trPr>
          <w:trHeight w:val="430"/>
        </w:trPr>
        <w:tc>
          <w:tcPr>
            <w:tcW w:w="1668" w:type="dxa"/>
            <w:gridSpan w:val="2"/>
          </w:tcPr>
          <w:p w:rsid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Presentation and Demo</w:t>
            </w:r>
          </w:p>
          <w:p w:rsidR="00315F04" w:rsidRPr="00315F04" w:rsidRDefault="00315F04" w:rsidP="000547E2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15F0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409" w:type="dxa"/>
            <w:gridSpan w:val="2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Presentation and Demo was 100% working</w:t>
            </w:r>
          </w:p>
        </w:tc>
        <w:tc>
          <w:tcPr>
            <w:tcW w:w="2268" w:type="dxa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Presentation and Demo require some improvements</w:t>
            </w:r>
          </w:p>
        </w:tc>
        <w:tc>
          <w:tcPr>
            <w:tcW w:w="2127" w:type="dxa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Presentation and Demo require a lot of improvements</w:t>
            </w:r>
          </w:p>
        </w:tc>
        <w:tc>
          <w:tcPr>
            <w:tcW w:w="2572" w:type="dxa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Presentation was not ok and Demo was not working</w:t>
            </w:r>
          </w:p>
        </w:tc>
      </w:tr>
      <w:tr w:rsidR="00DD7ADD" w:rsidRPr="00DD7ADD" w:rsidTr="000547E2">
        <w:trPr>
          <w:trHeight w:val="863"/>
        </w:trPr>
        <w:tc>
          <w:tcPr>
            <w:tcW w:w="1668" w:type="dxa"/>
            <w:gridSpan w:val="2"/>
          </w:tcPr>
          <w:p w:rsid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Student Understanding with the Code.</w:t>
            </w:r>
          </w:p>
          <w:p w:rsidR="00315F04" w:rsidRPr="00315F04" w:rsidRDefault="00315F04" w:rsidP="000547E2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315F04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409" w:type="dxa"/>
            <w:gridSpan w:val="2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Student has complete understanding how the code is working and knows the concept.</w:t>
            </w:r>
          </w:p>
        </w:tc>
        <w:tc>
          <w:tcPr>
            <w:tcW w:w="2268" w:type="dxa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Student has good understand but some place he does not know the concepts</w:t>
            </w:r>
          </w:p>
        </w:tc>
        <w:tc>
          <w:tcPr>
            <w:tcW w:w="2127" w:type="dxa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Student has a very little understand and lack the major concepts.</w:t>
            </w:r>
          </w:p>
        </w:tc>
        <w:tc>
          <w:tcPr>
            <w:tcW w:w="2572" w:type="dxa"/>
          </w:tcPr>
          <w:p w:rsidR="00DD7ADD" w:rsidRPr="00DD7ADD" w:rsidRDefault="00DD7ADD" w:rsidP="000547E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DD7ADD">
              <w:rPr>
                <w:rFonts w:asciiTheme="majorBidi" w:hAnsiTheme="majorBidi" w:cstheme="majorBidi"/>
                <w:sz w:val="20"/>
                <w:szCs w:val="20"/>
              </w:rPr>
              <w:t>Student does not have any level of understanding of the code.</w:t>
            </w:r>
          </w:p>
        </w:tc>
      </w:tr>
    </w:tbl>
    <w:tbl>
      <w:tblPr>
        <w:tblStyle w:val="TableGrid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10"/>
        <w:gridCol w:w="8280"/>
      </w:tblGrid>
      <w:tr w:rsidR="002A2CC8" w:rsidRPr="00392CC3" w:rsidTr="000547E2">
        <w:trPr>
          <w:trHeight w:val="359"/>
        </w:trPr>
        <w:tc>
          <w:tcPr>
            <w:tcW w:w="2610" w:type="dxa"/>
            <w:vAlign w:val="bottom"/>
          </w:tcPr>
          <w:p w:rsidR="002A2CC8" w:rsidRPr="00392CC3" w:rsidRDefault="002A2CC8" w:rsidP="000547E2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</w:rPr>
            </w:pPr>
          </w:p>
          <w:p w:rsidR="002A2CC8" w:rsidRPr="00392CC3" w:rsidRDefault="00DD7ADD" w:rsidP="00DD7ADD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Checked</w:t>
            </w:r>
            <w:r w:rsidR="002A2CC8" w:rsidRPr="00392CC3">
              <w:rPr>
                <w:rFonts w:asciiTheme="majorBidi" w:hAnsiTheme="majorBidi" w:cstheme="majorBidi"/>
                <w:b/>
                <w:bCs/>
              </w:rPr>
              <w:t xml:space="preserve"> by (</w:t>
            </w:r>
            <w:r>
              <w:rPr>
                <w:rFonts w:asciiTheme="majorBidi" w:hAnsiTheme="majorBidi" w:cstheme="majorBidi"/>
                <w:b/>
                <w:bCs/>
              </w:rPr>
              <w:t>Judge</w:t>
            </w:r>
            <w:r w:rsidR="002A2CC8" w:rsidRPr="00392CC3">
              <w:rPr>
                <w:rFonts w:asciiTheme="majorBidi" w:hAnsiTheme="majorBidi" w:cstheme="majorBidi"/>
                <w:b/>
                <w:bCs/>
              </w:rPr>
              <w:t xml:space="preserve">) : </w:t>
            </w:r>
          </w:p>
        </w:tc>
        <w:sdt>
          <w:sdtPr>
            <w:rPr>
              <w:rFonts w:asciiTheme="majorBidi" w:hAnsiTheme="majorBidi" w:cstheme="majorBidi"/>
            </w:rPr>
            <w:id w:val="-1025860061"/>
            <w:placeholder>
              <w:docPart w:val="E224F90F850647DAAB0F4F15B2AF0B99"/>
            </w:placeholder>
            <w:showingPlcHdr/>
          </w:sdtPr>
          <w:sdtEndPr/>
          <w:sdtContent>
            <w:tc>
              <w:tcPr>
                <w:tcW w:w="8280" w:type="dxa"/>
                <w:tcBorders>
                  <w:bottom w:val="single" w:sz="4" w:space="0" w:color="auto"/>
                </w:tcBorders>
                <w:vAlign w:val="bottom"/>
              </w:tcPr>
              <w:p w:rsidR="002A2CC8" w:rsidRPr="00392CC3" w:rsidRDefault="002A2CC8" w:rsidP="000547E2">
                <w:pPr>
                  <w:tabs>
                    <w:tab w:val="left" w:pos="5940"/>
                  </w:tabs>
                  <w:rPr>
                    <w:rFonts w:asciiTheme="majorBidi" w:hAnsiTheme="majorBidi" w:cstheme="majorBidi"/>
                  </w:rPr>
                </w:pPr>
                <w:r w:rsidRPr="00600455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2A2CC8" w:rsidRPr="00392CC3" w:rsidRDefault="002A2CC8" w:rsidP="00A7795B">
      <w:pPr>
        <w:pStyle w:val="Footer"/>
        <w:rPr>
          <w:rFonts w:asciiTheme="majorBidi" w:hAnsiTheme="majorBidi" w:cstheme="majorBidi"/>
        </w:rPr>
      </w:pPr>
    </w:p>
    <w:sectPr w:rsidR="002A2CC8" w:rsidRPr="00392CC3" w:rsidSect="00077B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562F14"/>
    <w:multiLevelType w:val="hybridMultilevel"/>
    <w:tmpl w:val="7EE0FF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jU1NjQytDA2tDRV0lEKTi0uzszPAykwrAUAx6hL6ywAAAA="/>
  </w:docVars>
  <w:rsids>
    <w:rsidRoot w:val="00D307E5"/>
    <w:rsid w:val="00077B55"/>
    <w:rsid w:val="000C4D7F"/>
    <w:rsid w:val="00200A26"/>
    <w:rsid w:val="002759CC"/>
    <w:rsid w:val="00276964"/>
    <w:rsid w:val="002A2CC8"/>
    <w:rsid w:val="00315F04"/>
    <w:rsid w:val="003C6EC9"/>
    <w:rsid w:val="003D5027"/>
    <w:rsid w:val="003F71DD"/>
    <w:rsid w:val="004021FA"/>
    <w:rsid w:val="004D3A90"/>
    <w:rsid w:val="00503E59"/>
    <w:rsid w:val="00572739"/>
    <w:rsid w:val="005B57A5"/>
    <w:rsid w:val="006A564B"/>
    <w:rsid w:val="00772EA0"/>
    <w:rsid w:val="008264C3"/>
    <w:rsid w:val="008D78DC"/>
    <w:rsid w:val="009358A5"/>
    <w:rsid w:val="00947148"/>
    <w:rsid w:val="00A7795B"/>
    <w:rsid w:val="00AA42BD"/>
    <w:rsid w:val="00AC382F"/>
    <w:rsid w:val="00AC7579"/>
    <w:rsid w:val="00B22D8F"/>
    <w:rsid w:val="00B245DC"/>
    <w:rsid w:val="00B9145F"/>
    <w:rsid w:val="00BF4818"/>
    <w:rsid w:val="00C13199"/>
    <w:rsid w:val="00C140EA"/>
    <w:rsid w:val="00C34F16"/>
    <w:rsid w:val="00C647D8"/>
    <w:rsid w:val="00C92603"/>
    <w:rsid w:val="00D307E5"/>
    <w:rsid w:val="00D5393E"/>
    <w:rsid w:val="00DA4EC6"/>
    <w:rsid w:val="00DD1B39"/>
    <w:rsid w:val="00DD7ADD"/>
    <w:rsid w:val="00E06027"/>
    <w:rsid w:val="00E16A24"/>
    <w:rsid w:val="00F60B83"/>
    <w:rsid w:val="00F64BED"/>
    <w:rsid w:val="00F824C1"/>
    <w:rsid w:val="00F96F7A"/>
    <w:rsid w:val="00FC3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3FD607"/>
  <w15:docId w15:val="{9CEF968C-9C68-43C2-A0B1-9CFA25F10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07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6EC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A2CC8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2A2C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2CC8"/>
  </w:style>
  <w:style w:type="paragraph" w:styleId="BalloonText">
    <w:name w:val="Balloon Text"/>
    <w:basedOn w:val="Normal"/>
    <w:link w:val="BalloonTextChar"/>
    <w:uiPriority w:val="99"/>
    <w:semiHidden/>
    <w:unhideWhenUsed/>
    <w:rsid w:val="002A2C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2CC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1F6B5A8DD54493D8FE366CF3EF9B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94AB21-DDDF-428A-9D51-2EC94B98017B}"/>
      </w:docPartPr>
      <w:docPartBody>
        <w:p w:rsidR="000853A6" w:rsidRDefault="00627915" w:rsidP="00627915">
          <w:pPr>
            <w:pStyle w:val="81F6B5A8DD54493D8FE366CF3EF9B2F5"/>
          </w:pPr>
          <w:r w:rsidRPr="00600455">
            <w:rPr>
              <w:rStyle w:val="PlaceholderText"/>
            </w:rPr>
            <w:t>Click or tap here to enter text.</w:t>
          </w:r>
          <w:r>
            <w:rPr>
              <w:rStyle w:val="PlaceholderText"/>
            </w:rPr>
            <w:t xml:space="preserve">                                                                                               </w:t>
          </w:r>
        </w:p>
      </w:docPartBody>
    </w:docPart>
    <w:docPart>
      <w:docPartPr>
        <w:name w:val="2B1197CA2E0249BB8C14A14147A01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D4E4EA-EE9B-4B4A-A836-219623A666ED}"/>
      </w:docPartPr>
      <w:docPartBody>
        <w:p w:rsidR="000853A6" w:rsidRDefault="00627915" w:rsidP="00627915">
          <w:pPr>
            <w:pStyle w:val="2B1197CA2E0249BB8C14A14147A015BF"/>
          </w:pPr>
          <w:r w:rsidRPr="006004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9F1570B0704D2CB66720F54C1C5D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B9FC62-1876-4C57-BCB4-279B3122D590}"/>
      </w:docPartPr>
      <w:docPartBody>
        <w:p w:rsidR="000853A6" w:rsidRDefault="00627915" w:rsidP="00627915">
          <w:pPr>
            <w:pStyle w:val="059F1570B0704D2CB66720F54C1C5DE7"/>
          </w:pPr>
          <w:r w:rsidRPr="006004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24F90F850647DAAB0F4F15B2AF0B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F9AE63-A127-41E7-954E-EB30EDC6EE1A}"/>
      </w:docPartPr>
      <w:docPartBody>
        <w:p w:rsidR="000853A6" w:rsidRDefault="00627915" w:rsidP="00627915">
          <w:pPr>
            <w:pStyle w:val="E224F90F850647DAAB0F4F15B2AF0B99"/>
          </w:pPr>
          <w:r w:rsidRPr="0060045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7915"/>
    <w:rsid w:val="000853A6"/>
    <w:rsid w:val="00140D49"/>
    <w:rsid w:val="001925EA"/>
    <w:rsid w:val="004A484C"/>
    <w:rsid w:val="005306EA"/>
    <w:rsid w:val="00627915"/>
    <w:rsid w:val="008F0FC2"/>
    <w:rsid w:val="00AE1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7915"/>
    <w:rPr>
      <w:color w:val="808080"/>
    </w:rPr>
  </w:style>
  <w:style w:type="paragraph" w:customStyle="1" w:styleId="81F6B5A8DD54493D8FE366CF3EF9B2F5">
    <w:name w:val="81F6B5A8DD54493D8FE366CF3EF9B2F5"/>
    <w:rsid w:val="00627915"/>
  </w:style>
  <w:style w:type="paragraph" w:customStyle="1" w:styleId="E895680F93EF44D8952F748A4DEE0936">
    <w:name w:val="E895680F93EF44D8952F748A4DEE0936"/>
    <w:rsid w:val="00627915"/>
  </w:style>
  <w:style w:type="paragraph" w:customStyle="1" w:styleId="368D7B1743174D06B8298AAB9E51F594">
    <w:name w:val="368D7B1743174D06B8298AAB9E51F594"/>
    <w:rsid w:val="00627915"/>
  </w:style>
  <w:style w:type="paragraph" w:customStyle="1" w:styleId="2B1197CA2E0249BB8C14A14147A015BF">
    <w:name w:val="2B1197CA2E0249BB8C14A14147A015BF"/>
    <w:rsid w:val="00627915"/>
  </w:style>
  <w:style w:type="paragraph" w:customStyle="1" w:styleId="422220C0BC7D4575AB7D2D893F2234F9">
    <w:name w:val="422220C0BC7D4575AB7D2D893F2234F9"/>
    <w:rsid w:val="00627915"/>
  </w:style>
  <w:style w:type="paragraph" w:customStyle="1" w:styleId="059F1570B0704D2CB66720F54C1C5DE7">
    <w:name w:val="059F1570B0704D2CB66720F54C1C5DE7"/>
    <w:rsid w:val="00627915"/>
  </w:style>
  <w:style w:type="paragraph" w:customStyle="1" w:styleId="E224F90F850647DAAB0F4F15B2AF0B99">
    <w:name w:val="E224F90F850647DAAB0F4F15B2AF0B99"/>
    <w:rsid w:val="006279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1</Pages>
  <Words>600</Words>
  <Characters>342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wais</dc:creator>
  <cp:lastModifiedBy>Laeeq Khan</cp:lastModifiedBy>
  <cp:revision>18</cp:revision>
  <cp:lastPrinted>2021-12-14T03:20:00Z</cp:lastPrinted>
  <dcterms:created xsi:type="dcterms:W3CDTF">2020-11-21T04:33:00Z</dcterms:created>
  <dcterms:modified xsi:type="dcterms:W3CDTF">2021-12-14T03:49:00Z</dcterms:modified>
</cp:coreProperties>
</file>